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</w:p>
    <w:p w14:paraId="0070251D" w14:textId="1B61C199" w:rsidR="009268AA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F3F67"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0D384D">
        <w:rPr>
          <w:rFonts w:ascii="Arial" w:hAnsi="Arial" w:cs="Arial"/>
          <w:sz w:val="24"/>
          <w:szCs w:val="24"/>
        </w:rPr>
        <w:t>Drivers</w:t>
      </w:r>
      <w:proofErr w:type="spellEnd"/>
      <w:r w:rsidR="000D384D">
        <w:rPr>
          <w:rFonts w:ascii="Arial" w:hAnsi="Arial" w:cs="Arial"/>
          <w:sz w:val="24"/>
          <w:szCs w:val="24"/>
        </w:rPr>
        <w:t xml:space="preserve"> </w:t>
      </w:r>
      <w:r w:rsidR="002F7BA2">
        <w:rPr>
          <w:rFonts w:ascii="Arial" w:hAnsi="Arial" w:cs="Arial"/>
          <w:sz w:val="24"/>
          <w:szCs w:val="24"/>
        </w:rPr>
        <w:t>License</w:t>
      </w:r>
      <w:r w:rsidR="00264E49">
        <w:rPr>
          <w:rFonts w:ascii="Arial" w:hAnsi="Arial" w:cs="Arial"/>
          <w:sz w:val="24"/>
          <w:szCs w:val="24"/>
        </w:rPr>
        <w:t xml:space="preserve"> </w:t>
      </w:r>
      <w:r w:rsidR="000D384D">
        <w:rPr>
          <w:rFonts w:ascii="Arial" w:hAnsi="Arial" w:cs="Arial"/>
          <w:sz w:val="24"/>
          <w:szCs w:val="24"/>
        </w:rPr>
        <w:t xml:space="preserve">Project </w:t>
      </w:r>
      <w:r w:rsidR="00264E49">
        <w:rPr>
          <w:rFonts w:ascii="Arial" w:hAnsi="Arial" w:cs="Arial"/>
          <w:sz w:val="24"/>
          <w:szCs w:val="24"/>
        </w:rPr>
        <w:t>ESC</w:t>
      </w:r>
      <w:r w:rsidR="000D384D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 xml:space="preserve">will be holding a meeting </w:t>
      </w:r>
      <w:r w:rsidR="00D15CEC">
        <w:rPr>
          <w:rFonts w:ascii="Arial" w:hAnsi="Arial" w:cs="Arial"/>
          <w:sz w:val="24"/>
          <w:szCs w:val="24"/>
        </w:rPr>
        <w:t>September 1</w:t>
      </w:r>
      <w:r w:rsidR="00B26D30">
        <w:rPr>
          <w:rFonts w:ascii="Arial" w:hAnsi="Arial" w:cs="Arial"/>
          <w:sz w:val="24"/>
          <w:szCs w:val="24"/>
        </w:rPr>
        <w:t>3</w:t>
      </w:r>
      <w:r w:rsidR="00EE6C3B">
        <w:rPr>
          <w:rFonts w:ascii="Arial" w:hAnsi="Arial" w:cs="Arial"/>
          <w:sz w:val="24"/>
          <w:szCs w:val="24"/>
        </w:rPr>
        <w:t>,</w:t>
      </w:r>
      <w:r w:rsidR="0052595D">
        <w:rPr>
          <w:rFonts w:ascii="Arial" w:hAnsi="Arial" w:cs="Arial"/>
          <w:sz w:val="24"/>
          <w:szCs w:val="24"/>
        </w:rPr>
        <w:t xml:space="preserve"> at </w:t>
      </w:r>
      <w:r w:rsidR="00215BAF">
        <w:rPr>
          <w:rFonts w:ascii="Arial" w:hAnsi="Arial" w:cs="Arial"/>
          <w:sz w:val="24"/>
          <w:szCs w:val="24"/>
        </w:rPr>
        <w:t>1</w:t>
      </w:r>
      <w:r w:rsidR="00B26D30">
        <w:rPr>
          <w:rFonts w:ascii="Arial" w:hAnsi="Arial" w:cs="Arial"/>
          <w:sz w:val="24"/>
          <w:szCs w:val="24"/>
        </w:rPr>
        <w:t>1</w:t>
      </w:r>
      <w:r w:rsidR="006A7240">
        <w:rPr>
          <w:rFonts w:ascii="Arial" w:hAnsi="Arial" w:cs="Arial"/>
          <w:sz w:val="24"/>
          <w:szCs w:val="24"/>
        </w:rPr>
        <w:t>:</w:t>
      </w:r>
      <w:r w:rsidR="00B26D30">
        <w:rPr>
          <w:rFonts w:ascii="Arial" w:hAnsi="Arial" w:cs="Arial"/>
          <w:sz w:val="24"/>
          <w:szCs w:val="24"/>
        </w:rPr>
        <w:t>30 am*</w:t>
      </w:r>
      <w:bookmarkStart w:id="0" w:name="_GoBack"/>
      <w:bookmarkEnd w:id="0"/>
      <w:r w:rsidR="0052595D">
        <w:rPr>
          <w:rFonts w:ascii="Arial" w:hAnsi="Arial" w:cs="Arial"/>
          <w:sz w:val="24"/>
          <w:szCs w:val="24"/>
        </w:rPr>
        <w:t>.</w:t>
      </w:r>
      <w:r w:rsidR="00264E49">
        <w:rPr>
          <w:rFonts w:ascii="Arial" w:hAnsi="Arial" w:cs="Arial"/>
          <w:sz w:val="24"/>
          <w:szCs w:val="24"/>
        </w:rPr>
        <w:t xml:space="preserve">  </w:t>
      </w:r>
      <w:r w:rsidR="008E5568">
        <w:rPr>
          <w:rFonts w:ascii="Arial" w:hAnsi="Arial" w:cs="Arial"/>
          <w:sz w:val="24"/>
          <w:szCs w:val="24"/>
        </w:rPr>
        <w:t xml:space="preserve">The meeting will be held at the North Dakota Department of Transportation at 608 E Blvd Avenue in Conference Room 205. </w:t>
      </w:r>
      <w:r w:rsidR="008E5568" w:rsidRPr="000F3F67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>In the event that any or all of the members of the governing body participate in the meeting by telephone, a speakerphone will be available at the location noted above.</w:t>
      </w:r>
    </w:p>
    <w:p w14:paraId="7F357B7F" w14:textId="1776090C" w:rsidR="00215BAF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52595D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0"/>
          <w:szCs w:val="20"/>
        </w:rPr>
      </w:pPr>
    </w:p>
    <w:p w14:paraId="08CFCF07" w14:textId="77777777" w:rsidR="00D15CEC" w:rsidRPr="009E488E" w:rsidRDefault="00D15CEC" w:rsidP="00D15CEC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E488E">
        <w:rPr>
          <w:rFonts w:ascii="Arial" w:eastAsia="Times New Roman" w:hAnsi="Arial" w:cs="Arial"/>
          <w:color w:val="000000"/>
          <w:sz w:val="24"/>
          <w:szCs w:val="24"/>
        </w:rPr>
        <w:t>Review/approval of minutes for filing</w:t>
      </w:r>
    </w:p>
    <w:p w14:paraId="27460574" w14:textId="77777777" w:rsidR="00D15CEC" w:rsidRPr="009E488E" w:rsidRDefault="00D15CEC" w:rsidP="00D15CEC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E488E">
        <w:rPr>
          <w:rFonts w:ascii="Arial" w:eastAsia="Times New Roman" w:hAnsi="Arial" w:cs="Arial"/>
          <w:color w:val="000000"/>
          <w:sz w:val="24"/>
          <w:szCs w:val="24"/>
        </w:rPr>
        <w:t xml:space="preserve">Project status </w:t>
      </w:r>
    </w:p>
    <w:p w14:paraId="444BF8AD" w14:textId="77777777" w:rsidR="00D15CEC" w:rsidRPr="009E488E" w:rsidRDefault="00D15CEC" w:rsidP="00D15CEC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E488E">
        <w:rPr>
          <w:rFonts w:ascii="Arial" w:eastAsia="Times New Roman" w:hAnsi="Arial" w:cs="Arial"/>
          <w:color w:val="000000"/>
          <w:sz w:val="24"/>
          <w:szCs w:val="24"/>
        </w:rPr>
        <w:t>Discussion of upcoming efforts</w:t>
      </w:r>
    </w:p>
    <w:p w14:paraId="318FCDE7" w14:textId="77777777" w:rsidR="00D15CEC" w:rsidRPr="009E488E" w:rsidRDefault="00D15CEC" w:rsidP="00D15CEC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E488E">
        <w:rPr>
          <w:rFonts w:ascii="Arial" w:eastAsia="Times New Roman" w:hAnsi="Arial" w:cs="Arial"/>
          <w:color w:val="000000"/>
          <w:sz w:val="24"/>
          <w:szCs w:val="24"/>
        </w:rPr>
        <w:t>Review of project concerns, challenges and action items</w:t>
      </w:r>
    </w:p>
    <w:p w14:paraId="74DAF493" w14:textId="77777777" w:rsidR="00D15CEC" w:rsidRPr="009E488E" w:rsidRDefault="00D15CEC" w:rsidP="00D15CEC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9E488E">
        <w:rPr>
          <w:rFonts w:ascii="Arial" w:eastAsia="Times New Roman" w:hAnsi="Arial" w:cs="Arial"/>
          <w:color w:val="000000"/>
          <w:sz w:val="24"/>
          <w:szCs w:val="24"/>
        </w:rPr>
        <w:t>Next meeting</w:t>
      </w:r>
    </w:p>
    <w:p w14:paraId="4138CBFB" w14:textId="77777777" w:rsidR="000D384D" w:rsidRDefault="000D384D" w:rsidP="000D384D">
      <w:pPr>
        <w:ind w:left="360"/>
        <w:rPr>
          <w:rFonts w:ascii="Arial" w:eastAsia="Times New Roman" w:hAnsi="Arial" w:cs="Arial"/>
        </w:rPr>
      </w:pPr>
    </w:p>
    <w:p w14:paraId="0070252F" w14:textId="2CEDFB61" w:rsidR="008C4DC6" w:rsidRPr="00CC5281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ate of Notice:</w:t>
      </w:r>
      <w:r w:rsidR="00CC5281">
        <w:rPr>
          <w:rFonts w:ascii="Arial" w:hAnsi="Arial" w:cs="Arial"/>
          <w:sz w:val="24"/>
          <w:szCs w:val="24"/>
        </w:rPr>
        <w:t xml:space="preserve"> </w:t>
      </w:r>
      <w:r w:rsidR="00D15CEC">
        <w:rPr>
          <w:rFonts w:ascii="Arial" w:hAnsi="Arial" w:cs="Arial"/>
          <w:sz w:val="24"/>
          <w:szCs w:val="24"/>
          <w:u w:val="single"/>
        </w:rPr>
        <w:t>August 30</w:t>
      </w:r>
      <w:r w:rsidR="000D384D">
        <w:rPr>
          <w:rFonts w:ascii="Arial" w:hAnsi="Arial" w:cs="Arial"/>
          <w:sz w:val="24"/>
          <w:szCs w:val="24"/>
          <w:u w:val="single"/>
        </w:rPr>
        <w:t>, 2019</w:t>
      </w:r>
    </w:p>
    <w:p w14:paraId="00702530" w14:textId="7F364120" w:rsidR="0039017D" w:rsidRDefault="008C4DC6" w:rsidP="008C4DC6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ame of Person Preparing Notice: </w:t>
      </w:r>
      <w:r w:rsidR="0052595D">
        <w:rPr>
          <w:rFonts w:ascii="Arial" w:hAnsi="Arial" w:cs="Arial"/>
          <w:sz w:val="24"/>
          <w:szCs w:val="24"/>
        </w:rPr>
        <w:t>Brad Schaffer</w:t>
      </w:r>
      <w:r w:rsidR="008E5568">
        <w:rPr>
          <w:rFonts w:ascii="Arial" w:hAnsi="Arial" w:cs="Arial"/>
          <w:sz w:val="24"/>
          <w:szCs w:val="24"/>
        </w:rPr>
        <w:t xml:space="preserve"> </w:t>
      </w:r>
      <w:r w:rsidR="007E417F" w:rsidRPr="007E417F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>
        <w:rPr>
          <w:rFonts w:ascii="Arial" w:hAnsi="Arial" w:cs="Arial"/>
          <w:sz w:val="24"/>
          <w:szCs w:val="24"/>
          <w:u w:val="single"/>
        </w:rPr>
        <w:t>DOT</w:t>
      </w:r>
      <w:r w:rsidR="007E417F" w:rsidRPr="007E417F">
        <w:rPr>
          <w:rFonts w:ascii="Arial" w:hAnsi="Arial" w:cs="Arial"/>
          <w:sz w:val="24"/>
          <w:szCs w:val="24"/>
          <w:u w:val="single"/>
        </w:rPr>
        <w:t>, 701-328-</w:t>
      </w:r>
      <w:r w:rsidR="0052595D">
        <w:rPr>
          <w:rFonts w:ascii="Arial" w:hAnsi="Arial" w:cs="Arial"/>
          <w:sz w:val="24"/>
          <w:szCs w:val="24"/>
          <w:u w:val="single"/>
        </w:rPr>
        <w:t>1674</w:t>
      </w:r>
    </w:p>
    <w:p w14:paraId="5F6D56D8" w14:textId="5DC9A23C" w:rsidR="00B26D30" w:rsidRPr="00B26D30" w:rsidRDefault="00B26D30" w:rsidP="008C4DC6">
      <w:r w:rsidRPr="00B26D30">
        <w:rPr>
          <w:rFonts w:ascii="Arial" w:hAnsi="Arial" w:cs="Arial"/>
          <w:sz w:val="24"/>
          <w:szCs w:val="24"/>
        </w:rPr>
        <w:t>*</w:t>
      </w:r>
      <w:r>
        <w:rPr>
          <w:rFonts w:ascii="Arial" w:hAnsi="Arial" w:cs="Arial"/>
          <w:sz w:val="24"/>
          <w:szCs w:val="24"/>
        </w:rPr>
        <w:t>Updated and moved to September 13, 2019.</w:t>
      </w:r>
    </w:p>
    <w:sectPr w:rsidR="00B26D30" w:rsidRPr="00B26D30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5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6"/>
  </w:num>
  <w:num w:numId="3">
    <w:abstractNumId w:val="2"/>
  </w:num>
  <w:num w:numId="4">
    <w:abstractNumId w:val="14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5"/>
  </w:num>
  <w:num w:numId="8">
    <w:abstractNumId w:val="11"/>
  </w:num>
  <w:num w:numId="9">
    <w:abstractNumId w:val="6"/>
  </w:num>
  <w:num w:numId="10">
    <w:abstractNumId w:val="4"/>
  </w:num>
  <w:num w:numId="11">
    <w:abstractNumId w:val="0"/>
  </w:num>
  <w:num w:numId="12">
    <w:abstractNumId w:val="5"/>
  </w:num>
  <w:num w:numId="13">
    <w:abstractNumId w:val="13"/>
  </w:num>
  <w:num w:numId="14">
    <w:abstractNumId w:val="7"/>
  </w:num>
  <w:num w:numId="15">
    <w:abstractNumId w:val="9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1"/>
  </w:num>
  <w:num w:numId="19">
    <w:abstractNumId w:val="12"/>
  </w:num>
  <w:num w:numId="20">
    <w:abstractNumId w:val="12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K8FAAdATrstAAAA"/>
  </w:docVars>
  <w:rsids>
    <w:rsidRoot w:val="008C4DC6"/>
    <w:rsid w:val="000041ED"/>
    <w:rsid w:val="00007A7C"/>
    <w:rsid w:val="0002628C"/>
    <w:rsid w:val="000463E3"/>
    <w:rsid w:val="00052A8D"/>
    <w:rsid w:val="000555C7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31F9"/>
    <w:rsid w:val="002F6E1E"/>
    <w:rsid w:val="002F75B3"/>
    <w:rsid w:val="002F7BA2"/>
    <w:rsid w:val="00317645"/>
    <w:rsid w:val="00364097"/>
    <w:rsid w:val="0039017D"/>
    <w:rsid w:val="003A5F2D"/>
    <w:rsid w:val="003D5F74"/>
    <w:rsid w:val="00404154"/>
    <w:rsid w:val="00431A9C"/>
    <w:rsid w:val="004510B9"/>
    <w:rsid w:val="004704CD"/>
    <w:rsid w:val="004806C9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23775"/>
    <w:rsid w:val="00637528"/>
    <w:rsid w:val="00646B47"/>
    <w:rsid w:val="0064794A"/>
    <w:rsid w:val="006523FD"/>
    <w:rsid w:val="0066135D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54046"/>
    <w:rsid w:val="00871D1B"/>
    <w:rsid w:val="00873587"/>
    <w:rsid w:val="00880B4D"/>
    <w:rsid w:val="008A3F53"/>
    <w:rsid w:val="008B2D1D"/>
    <w:rsid w:val="008C4DC6"/>
    <w:rsid w:val="008D6C45"/>
    <w:rsid w:val="008E5568"/>
    <w:rsid w:val="008F3BD7"/>
    <w:rsid w:val="008F5558"/>
    <w:rsid w:val="008F5CBF"/>
    <w:rsid w:val="009071A8"/>
    <w:rsid w:val="00921B02"/>
    <w:rsid w:val="009268AA"/>
    <w:rsid w:val="009356DC"/>
    <w:rsid w:val="009514B1"/>
    <w:rsid w:val="00955757"/>
    <w:rsid w:val="00963F3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34444"/>
    <w:rsid w:val="00A3796A"/>
    <w:rsid w:val="00A45755"/>
    <w:rsid w:val="00A62892"/>
    <w:rsid w:val="00A811FB"/>
    <w:rsid w:val="00A926B8"/>
    <w:rsid w:val="00AA56BA"/>
    <w:rsid w:val="00AC4213"/>
    <w:rsid w:val="00AC79C8"/>
    <w:rsid w:val="00AE1CC1"/>
    <w:rsid w:val="00AF5881"/>
    <w:rsid w:val="00B0026D"/>
    <w:rsid w:val="00B248FC"/>
    <w:rsid w:val="00B26D30"/>
    <w:rsid w:val="00B3099C"/>
    <w:rsid w:val="00B31B41"/>
    <w:rsid w:val="00B34D34"/>
    <w:rsid w:val="00B45719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C2EF7"/>
    <w:rsid w:val="00BC5389"/>
    <w:rsid w:val="00BE7203"/>
    <w:rsid w:val="00BF152E"/>
    <w:rsid w:val="00BF6BD7"/>
    <w:rsid w:val="00BF7B80"/>
    <w:rsid w:val="00C11ABB"/>
    <w:rsid w:val="00C13EE5"/>
    <w:rsid w:val="00C248BF"/>
    <w:rsid w:val="00C27362"/>
    <w:rsid w:val="00C37E8F"/>
    <w:rsid w:val="00C93DAD"/>
    <w:rsid w:val="00C944FE"/>
    <w:rsid w:val="00CA42D6"/>
    <w:rsid w:val="00CB3BBF"/>
    <w:rsid w:val="00CC5281"/>
    <w:rsid w:val="00CC72D9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4395FF0590E3449F905E61B8281698" ma:contentTypeVersion="1" ma:contentTypeDescription="Create a new document." ma:contentTypeScope="" ma:versionID="db4e1adca3706d2644f2cd25d72b8504">
  <xsd:schema xmlns:xsd="http://www.w3.org/2001/XMLSchema" xmlns:xs="http://www.w3.org/2001/XMLSchema" xmlns:p="http://schemas.microsoft.com/office/2006/metadata/properties" xmlns:ns2="5afbafb4-0bb1-4bb7-b469-e5ee1053b66a" xmlns:ns3="7da1d8e8-7cba-4441-8f00-4052980390da" targetNamespace="http://schemas.microsoft.com/office/2006/metadata/properties" ma:root="true" ma:fieldsID="a8c186720cbdd16cdf375e61fdf85ca2" ns2:_="" ns3:_="">
    <xsd:import namespace="5afbafb4-0bb1-4bb7-b469-e5ee1053b66a"/>
    <xsd:import namespace="7da1d8e8-7cba-4441-8f00-4052980390da"/>
    <xsd:element name="properties">
      <xsd:complexType>
        <xsd:sequence>
          <xsd:element name="documentManagement">
            <xsd:complexType>
              <xsd:all>
                <xsd:element ref="ns2:Document_x0020_Type"/>
                <xsd:element ref="ns3:Meeting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bafb4-0bb1-4bb7-b469-e5ee1053b66a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ma:displayName="Document Type" ma:format="Dropdown" ma:internalName="Document_x0020_Type">
      <xsd:simpleType>
        <xsd:restriction base="dms:Choice">
          <xsd:enumeration value="Agenda"/>
          <xsd:enumeration value="Minutes"/>
          <xsd:enumeration value="Meeting Notice"/>
          <xsd:enumeration value="Notes"/>
          <xsd:enumeration value="Recordings"/>
          <xsd:enumeration value="Change Requests"/>
          <xsd:enumeration value="Budget Tabl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a1d8e8-7cba-4441-8f00-4052980390da" elementFormDefault="qualified">
    <xsd:import namespace="http://schemas.microsoft.com/office/2006/documentManagement/types"/>
    <xsd:import namespace="http://schemas.microsoft.com/office/infopath/2007/PartnerControls"/>
    <xsd:element name="Meeting_x0020_Type" ma:index="9" nillable="true" ma:displayName="Meeting Type" ma:format="Dropdown" ma:internalName="Meeting_x0020_Type">
      <xsd:simpleType>
        <xsd:restriction base="dms:Choice">
          <xsd:enumeration value="ESC"/>
          <xsd:enumeration value="Bi-weekly status"/>
          <xsd:enumeration value="Planning"/>
          <xsd:enumeration value="Major Oak"/>
          <xsd:enumeration value="Project Management"/>
          <xsd:enumeration value="Procurement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Type xmlns="7da1d8e8-7cba-4441-8f00-4052980390da">ESC</Meeting_x0020_Type>
    <Document_x0020_Type xmlns="5afbafb4-0bb1-4bb7-b469-e5ee1053b66a">Meeting Notice</Document_x0020_Type>
  </documentManagement>
</p:properties>
</file>

<file path=customXml/itemProps1.xml><?xml version="1.0" encoding="utf-8"?>
<ds:datastoreItem xmlns:ds="http://schemas.openxmlformats.org/officeDocument/2006/customXml" ds:itemID="{EEA59CDD-6856-4BB8-B2DE-CE84D9A1C31C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0F7083-133B-4902-9165-802605D03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fbafb4-0bb1-4bb7-b469-e5ee1053b66a"/>
    <ds:schemaRef ds:uri="7da1d8e8-7cba-4441-8f00-4052980390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  <ds:schemaRef ds:uri="7da1d8e8-7cba-4441-8f00-4052980390da"/>
    <ds:schemaRef ds:uri="5afbafb4-0bb1-4bb7-b469-e5ee1053b6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Schaffer, Brad K.</cp:lastModifiedBy>
  <cp:revision>2</cp:revision>
  <cp:lastPrinted>2013-12-27T21:39:00Z</cp:lastPrinted>
  <dcterms:created xsi:type="dcterms:W3CDTF">2019-09-11T13:38:00Z</dcterms:created>
  <dcterms:modified xsi:type="dcterms:W3CDTF">2019-09-11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4395FF0590E3449F905E61B8281698</vt:lpwstr>
  </property>
</Properties>
</file>